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36"/>
          <w:szCs w:val="36"/>
        </w:rPr>
      </w:pPr>
      <w:r>
        <w:rPr>
          <w:rFonts w:hint="eastAsia"/>
          <w:b/>
          <w:bCs/>
          <w:sz w:val="36"/>
          <w:szCs w:val="36"/>
        </w:rPr>
        <w:t>河源市人民医院专利代理服务</w:t>
      </w:r>
      <w:r>
        <w:rPr>
          <w:rFonts w:hint="eastAsia"/>
          <w:b/>
          <w:bCs/>
          <w:sz w:val="36"/>
          <w:szCs w:val="36"/>
          <w:lang w:eastAsia="zh-CN"/>
        </w:rPr>
        <w:t>商</w:t>
      </w:r>
      <w:r>
        <w:rPr>
          <w:rFonts w:hint="eastAsia"/>
          <w:b/>
          <w:bCs/>
          <w:sz w:val="36"/>
          <w:szCs w:val="36"/>
        </w:rPr>
        <w:t xml:space="preserve">项目           </w:t>
      </w:r>
    </w:p>
    <w:p>
      <w:pPr>
        <w:jc w:val="center"/>
        <w:rPr>
          <w:b/>
          <w:bCs/>
          <w:sz w:val="36"/>
          <w:szCs w:val="36"/>
        </w:rPr>
      </w:pPr>
      <w:r>
        <w:rPr>
          <w:rFonts w:hint="eastAsia"/>
          <w:b/>
          <w:bCs/>
          <w:sz w:val="36"/>
          <w:szCs w:val="36"/>
        </w:rPr>
        <w:t>市场调研报名表</w:t>
      </w:r>
    </w:p>
    <w:tbl>
      <w:tblPr>
        <w:tblStyle w:val="7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4"/>
        <w:gridCol w:w="2305"/>
        <w:gridCol w:w="1536"/>
        <w:gridCol w:w="29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项目名称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河源市人民医院</w:t>
            </w:r>
            <w:r>
              <w:rPr>
                <w:rFonts w:hint="eastAsia"/>
                <w:sz w:val="24"/>
              </w:rPr>
              <w:t>专利</w:t>
            </w:r>
            <w:r>
              <w:rPr>
                <w:sz w:val="24"/>
              </w:rPr>
              <w:t>代理服</w:t>
            </w:r>
            <w:bookmarkStart w:id="0" w:name="_GoBack"/>
            <w:bookmarkEnd w:id="0"/>
            <w:r>
              <w:rPr>
                <w:sz w:val="24"/>
              </w:rPr>
              <w:t>务</w:t>
            </w:r>
            <w:r>
              <w:rPr>
                <w:rFonts w:hint="eastAsia"/>
                <w:sz w:val="24"/>
                <w:lang w:eastAsia="zh-CN"/>
              </w:rPr>
              <w:t>商</w:t>
            </w:r>
            <w:r>
              <w:rPr>
                <w:sz w:val="24"/>
              </w:rPr>
              <w:t>项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承包商名称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地  址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6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联系人</w:t>
            </w:r>
          </w:p>
        </w:tc>
        <w:tc>
          <w:tcPr>
            <w:tcW w:w="2305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固话</w:t>
            </w:r>
          </w:p>
        </w:tc>
        <w:tc>
          <w:tcPr>
            <w:tcW w:w="2977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6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手  机</w:t>
            </w:r>
          </w:p>
        </w:tc>
        <w:tc>
          <w:tcPr>
            <w:tcW w:w="2305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1536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传真</w:t>
            </w:r>
          </w:p>
        </w:tc>
        <w:tc>
          <w:tcPr>
            <w:tcW w:w="2977" w:type="dxa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6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E-Mail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53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供应商的主要服务范围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3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提供实地调研项目地址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32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递交报名资料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签名：                        日期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64" w:hRule="atLeast"/>
        </w:trPr>
        <w:tc>
          <w:tcPr>
            <w:tcW w:w="1704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科室负责人  审核意见</w:t>
            </w:r>
          </w:p>
        </w:tc>
        <w:tc>
          <w:tcPr>
            <w:tcW w:w="6818" w:type="dxa"/>
            <w:gridSpan w:val="3"/>
            <w:vAlign w:val="center"/>
          </w:tcPr>
          <w:p>
            <w:pPr>
              <w:rPr>
                <w:sz w:val="24"/>
              </w:rPr>
            </w:pPr>
          </w:p>
        </w:tc>
      </w:tr>
    </w:tbl>
    <w:p>
      <w:pPr>
        <w:jc w:val="center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zYzN7Y0M7Q0NjExMjVS0lEKTi0uzszPAykwrAUACPuKnCwAAAA="/>
    <w:docVar w:name="commondata" w:val="eyJoZGlkIjoiMjA3ZTAzNGM3NzI4ZTI4NTM5OTI4ZDk5NDc1MzI3MmIifQ=="/>
  </w:docVars>
  <w:rsids>
    <w:rsidRoot w:val="535B1E0C"/>
    <w:rsid w:val="001C6767"/>
    <w:rsid w:val="00665587"/>
    <w:rsid w:val="00931773"/>
    <w:rsid w:val="00B1588B"/>
    <w:rsid w:val="00DA14A6"/>
    <w:rsid w:val="00F6272C"/>
    <w:rsid w:val="02AB16C6"/>
    <w:rsid w:val="0C0C6C2A"/>
    <w:rsid w:val="1130299F"/>
    <w:rsid w:val="1155220F"/>
    <w:rsid w:val="12E06B43"/>
    <w:rsid w:val="14CC1709"/>
    <w:rsid w:val="2FF842E1"/>
    <w:rsid w:val="303574EC"/>
    <w:rsid w:val="30B41862"/>
    <w:rsid w:val="333F2DDF"/>
    <w:rsid w:val="390A1787"/>
    <w:rsid w:val="39A41EEA"/>
    <w:rsid w:val="41514706"/>
    <w:rsid w:val="435D2AED"/>
    <w:rsid w:val="4AB7268E"/>
    <w:rsid w:val="4BA040A6"/>
    <w:rsid w:val="517612A3"/>
    <w:rsid w:val="535B1E0C"/>
    <w:rsid w:val="5482608E"/>
    <w:rsid w:val="5E664A7F"/>
    <w:rsid w:val="614E4153"/>
    <w:rsid w:val="64DD3208"/>
    <w:rsid w:val="66991ABB"/>
    <w:rsid w:val="6AC70D75"/>
    <w:rsid w:val="77D42B05"/>
    <w:rsid w:val="7A1B432C"/>
    <w:rsid w:val="7AEA6386"/>
    <w:rsid w:val="7DD93909"/>
    <w:rsid w:val="7F8C1435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qFormat="1"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qFormat="1"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First Indent 2"/>
    <w:basedOn w:val="3"/>
    <w:qFormat/>
    <w:uiPriority w:val="0"/>
    <w:pPr>
      <w:ind w:firstLine="420" w:firstLineChars="200"/>
    </w:pPr>
  </w:style>
  <w:style w:type="paragraph" w:styleId="3">
    <w:name w:val="Body Text Indent"/>
    <w:basedOn w:val="1"/>
    <w:autoRedefine/>
    <w:qFormat/>
    <w:uiPriority w:val="0"/>
    <w:pPr>
      <w:ind w:left="420" w:leftChars="200"/>
    </w:pPr>
  </w:style>
  <w:style w:type="paragraph" w:styleId="4">
    <w:name w:val="footer"/>
    <w:basedOn w:val="1"/>
    <w:link w:val="10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9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页眉 Char"/>
    <w:basedOn w:val="8"/>
    <w:link w:val="5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0">
    <w:name w:val="页脚 Char"/>
    <w:basedOn w:val="8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99</Words>
  <Characters>104</Characters>
  <Lines>1</Lines>
  <Paragraphs>1</Paragraphs>
  <TotalTime>6</TotalTime>
  <ScaleCrop>false</ScaleCrop>
  <LinksUpToDate>false</LinksUpToDate>
  <CharactersWithSpaces>145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16T02:55:00Z</dcterms:created>
  <dc:creator>莉莉คิดถึง</dc:creator>
  <cp:lastModifiedBy>莉莉คิดถึง</cp:lastModifiedBy>
  <cp:lastPrinted>2021-11-24T03:30:00Z</cp:lastPrinted>
  <dcterms:modified xsi:type="dcterms:W3CDTF">2024-06-27T01:54:4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3BE6367D5C5645C5AA50A4FFBE4DC8CC_13</vt:lpwstr>
  </property>
</Properties>
</file>